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baeb998a9e98688303a1125027300171f0687ea"/>
    <w:p>
      <w:pPr>
        <w:pStyle w:val="Heading1"/>
      </w:pPr>
      <w:r>
        <w:t xml:space="preserve">Cover Letter for Data Scientist Position in United States Miami</w:t>
      </w:r>
    </w:p>
    <w:p>
      <w:pPr>
        <w:pStyle w:val="FirstParagraph"/>
      </w:pPr>
      <w:r>
        <w:t xml:space="preserve">Dear [Hiring Manager's Name],</w:t>
      </w:r>
    </w:p>
    <w:p>
      <w:pPr>
        <w:pStyle w:val="BodyText"/>
      </w:pPr>
      <w:r>
        <w:t xml:space="preserve">I am excited to apply for the Data Scientist position at [Company Name] in United States Miami. As a passionate and results-driven data professional with a deep understanding of analytics, machine learning, and business intelligence, I am eager to contribute my expertise to a forward-thinking organization that values innovation and data-driven decision-making. Miami’s vibrant tech ecosystem and its role as a hub for global industries make this opportunity particularly compelling for me. I am confident that my technical skills, combined with my dedication to solving complex problems, align perfectly with the goals of your team.</w:t>
      </w:r>
    </w:p>
    <w:bookmarkStart w:id="20" w:name="X3728a4ada03fa9d68e07969fee036e809fc7db0"/>
    <w:p>
      <w:pPr>
        <w:pStyle w:val="Heading2"/>
      </w:pPr>
      <w:r>
        <w:t xml:space="preserve">Why Data Science? A Passion Rooted in Problem-Solving</w:t>
      </w:r>
    </w:p>
    <w:p>
      <w:pPr>
        <w:pStyle w:val="FirstParagraph"/>
      </w:pPr>
      <w:r>
        <w:t xml:space="preserve">My journey into data science began during my academic studies in [Your Degree, e.g., Computer Science or Statistics] at [Your University]. Throughout my education and professional career, I have been driven by a desire to transform raw data into actionable insights that drive meaningful outcomes. In the United States Miami, where industries ranging from finance to healthcare are increasingly relying on data to stay competitive, this passion has only deepened. I have always believed that data science is not just about algorithms and models—it’s about understanding human behavior, market trends, and business needs to create solutions that matter.</w:t>
      </w:r>
    </w:p>
    <w:p>
      <w:pPr>
        <w:pStyle w:val="BodyText"/>
      </w:pPr>
      <w:r>
        <w:t xml:space="preserve">Over the past [X years], I have worked as a Data Scientist at [Previous Company Name], where I led projects focused on predictive modeling, customer segmentation, and operational optimization. One of my most rewarding experiences involved developing a machine learning model that reduced customer churn by 25% for a fintech client. This project required collaboration with cross-functional teams, including product managers and business analysts, to ensure the insights generated were both technically sound and aligned with strategic goals. Such experiences have honed my ability to communicate complex findings in an accessible way—a skill I believe is essential for success in Miami’s dynamic business environment.</w:t>
      </w:r>
    </w:p>
    <w:bookmarkEnd w:id="20"/>
    <w:bookmarkStart w:id="21" w:name="X935a1b7769547b110dbf62e6d869716d18b117c"/>
    <w:p>
      <w:pPr>
        <w:pStyle w:val="Heading2"/>
      </w:pPr>
      <w:r>
        <w:t xml:space="preserve">Technical Expertise Tailored for United States Miami</w:t>
      </w:r>
    </w:p>
    <w:p>
      <w:pPr>
        <w:pStyle w:val="FirstParagraph"/>
      </w:pPr>
      <w:r>
        <w:t xml:space="preserve">My technical toolkit includes proficiency in programming languages such as Python and R, as well as frameworks like TensorFlow and PyTorch. I am also experienced in data manipulation and visualization tools like SQL, Tableau, and Power BI. In the context of United States Miami, where companies are increasingly leveraging data to navigate challenges such as urban planning, climate resilience, and tourism analytics, these skills are particularly valuable. For example, I have worked on projects that analyze real-time data from IoT devices to optimize energy consumption in commercial buildings—a capability that could directly benefit Miami’s growing smart city initiatives.</w:t>
      </w:r>
    </w:p>
    <w:p>
      <w:pPr>
        <w:pStyle w:val="BodyText"/>
      </w:pPr>
      <w:r>
        <w:t xml:space="preserve">Moreover, my experience with cloud platforms like AWS and Google Cloud has enabled me to deploy scalable solutions for clients across various industries. In Miami’s tech landscape, where startups and established enterprises alike are embracing cloud computing, this expertise is a significant asset. I understand the importance of agility and scalability in data systems, especially in a region that is constantly evolving due to economic and environmental factors.</w:t>
      </w:r>
    </w:p>
    <w:bookmarkEnd w:id="21"/>
    <w:bookmarkStart w:id="22" w:name="X319f2ac0541d8bec6836249ad56e36d7cbac564"/>
    <w:p>
      <w:pPr>
        <w:pStyle w:val="Heading2"/>
      </w:pPr>
      <w:r>
        <w:t xml:space="preserve">Understanding the Unique Opportunities in United States Miami</w:t>
      </w:r>
    </w:p>
    <w:p>
      <w:pPr>
        <w:pStyle w:val="FirstParagraph"/>
      </w:pPr>
      <w:r>
        <w:t xml:space="preserve">Miami’s unique position as a gateway between North and South America, combined with its thriving tech scene, presents unparalleled opportunities for data scientists. The city is home to a diverse population, a growing number of tech startups, and industries such as real estate, hospitality, and finance that rely heavily on data analytics. I am particularly drawn to [Company Name]’s focus on [specific industry or project], as it aligns with my background in [relevant field]. I am eager to contribute to projects that not only drive business growth but also address societal challenges, such as improving public services or enhancing sustainability efforts in a region vulnerable to climate change.</w:t>
      </w:r>
    </w:p>
    <w:p>
      <w:pPr>
        <w:pStyle w:val="BodyText"/>
      </w:pPr>
      <w:r>
        <w:t xml:space="preserve">Additionally, the collaborative culture of Miami’s tech community has inspired me. I have participated in local data science meetups and hackathons, where I connected with professionals who share my commitment to innovation. This sense of community is something I would love to bring to [Company Name], where teamwork and shared goals are central to success.</w:t>
      </w:r>
    </w:p>
    <w:bookmarkEnd w:id="22"/>
    <w:bookmarkStart w:id="23" w:name="why-you-should-hire-me"/>
    <w:p>
      <w:pPr>
        <w:pStyle w:val="Heading2"/>
      </w:pPr>
      <w:r>
        <w:t xml:space="preserve">Why You Should Hire Me</w:t>
      </w:r>
    </w:p>
    <w:p>
      <w:pPr>
        <w:pStyle w:val="FirstParagraph"/>
      </w:pPr>
      <w:r>
        <w:t xml:space="preserve">What sets me apart is my ability to bridge the gap between technical complexity and business impact. I have a proven track record of delivering results, whether it’s by building predictive models that improve decision-making or by designing data pipelines that streamline operations. In the United States Miami, where businesses must navigate a fast-paced and ever-changing environment, this skill is critical.</w:t>
      </w:r>
    </w:p>
    <w:p>
      <w:pPr>
        <w:pStyle w:val="BodyText"/>
      </w:pPr>
      <w:r>
        <w:t xml:space="preserve">I am also highly adaptable and thrive in dynamic settings. During my time at [Previous Company], I often took on roles that required me to learn new tools or methodologies quickly—whether it was integrating AI into a client’s customer service platform or optimizing data workflows for real-time analytics. This flexibility, combined with my strong analytical mindset, allows me to contribute effectively from day one.</w:t>
      </w:r>
    </w:p>
    <w:p>
      <w:pPr>
        <w:pStyle w:val="BodyText"/>
      </w:pPr>
      <w:r>
        <w:t xml:space="preserve">Finally, I am deeply motivated by the opportunity to work in a city like Miami, where the intersection of technology and culture creates endless possibilities. I am confident that my skills and enthusiasm will make me a valuable asset to your team. I would welcome the chance to discuss how my background and vision align with [Company Name]’s mission.</w:t>
      </w:r>
    </w:p>
    <w:bookmarkEnd w:id="23"/>
    <w:bookmarkStart w:id="24" w:name="conclusion"/>
    <w:p>
      <w:pPr>
        <w:pStyle w:val="Heading2"/>
      </w:pPr>
      <w:r>
        <w:t xml:space="preserve">Conclusion</w:t>
      </w:r>
    </w:p>
    <w:p>
      <w:pPr>
        <w:pStyle w:val="FirstParagraph"/>
      </w:pPr>
      <w:r>
        <w:t xml:space="preserve">Thank you for considering my application. I would be thrilled to bring my expertise in data science to [Company Name] and contribute to the innovative work being done in United States Miami. I am available at your earliest convenience for an interview and can be reached at [Your Phone Number] or via email at [Your Email Address].</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3T18:14:59Z</dcterms:created>
  <dcterms:modified xsi:type="dcterms:W3CDTF">2026-07-23T18:14:59Z</dcterms:modified>
</cp:coreProperties>
</file>

<file path=docProps/custom.xml><?xml version="1.0" encoding="utf-8"?>
<Properties xmlns="http://schemas.openxmlformats.org/officeDocument/2006/custom-properties" xmlns:vt="http://schemas.openxmlformats.org/officeDocument/2006/docPropsVTypes"/>
</file>